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7CDBB" w14:textId="77777777" w:rsidR="008F7B80" w:rsidRPr="001A17AA" w:rsidRDefault="00DF7373">
      <w:pPr>
        <w:rPr>
          <w:b/>
        </w:rPr>
      </w:pPr>
      <w:r w:rsidRPr="001A17AA">
        <w:rPr>
          <w:b/>
        </w:rPr>
        <w:t>Idea1:</w:t>
      </w:r>
      <w:r w:rsidR="00B42CC8" w:rsidRPr="001A17AA">
        <w:rPr>
          <w:b/>
        </w:rPr>
        <w:t xml:space="preserve"> Education</w:t>
      </w:r>
    </w:p>
    <w:p w14:paraId="4CFC3D6C" w14:textId="77777777" w:rsidR="00B42CC8" w:rsidRDefault="001A17AA">
      <w:proofErr w:type="spellStart"/>
      <w:r w:rsidRPr="006533AF">
        <w:rPr>
          <w:b/>
        </w:rPr>
        <w:t>EzText</w:t>
      </w:r>
      <w:proofErr w:type="spellEnd"/>
      <w:r w:rsidR="00DF7373" w:rsidRPr="006533AF">
        <w:rPr>
          <w:b/>
        </w:rPr>
        <w:t>:</w:t>
      </w:r>
      <w:r w:rsidR="00DF7373">
        <w:t xml:space="preserve"> Application to learn vocabulary by scanning reading papers with your phone and the</w:t>
      </w:r>
      <w:r>
        <w:t xml:space="preserve"> </w:t>
      </w:r>
      <w:r w:rsidR="00DF7373">
        <w:t>vocabulary/words imported from various dictionaries will appear on the screen.</w:t>
      </w:r>
      <w:r w:rsidR="00B42CC8">
        <w:t xml:space="preserve"> This comes with a filter tool to categorize words in different levels: easy, medium, hard. You can scan hard documents</w:t>
      </w:r>
      <w:r>
        <w:t xml:space="preserve"> with phone camera or import soft copy and convert/translate them with the app.</w:t>
      </w:r>
    </w:p>
    <w:p w14:paraId="03CD44CF" w14:textId="77777777" w:rsidR="00DF7373" w:rsidRDefault="00B42CC8">
      <w:r>
        <w:t>Everyone will benefit from this who has difficulty in understanding words, article, especially students.</w:t>
      </w:r>
    </w:p>
    <w:p w14:paraId="74D5743D" w14:textId="77777777" w:rsidR="00B42CC8" w:rsidRDefault="00B42CC8">
      <w:r>
        <w:t>Technical requirement: programming to develop software</w:t>
      </w:r>
    </w:p>
    <w:p w14:paraId="3BD94D75" w14:textId="77777777" w:rsidR="00B42CC8" w:rsidRDefault="001A17AA">
      <w:pPr>
        <w:rPr>
          <w:b/>
        </w:rPr>
      </w:pPr>
      <w:r w:rsidRPr="001A17AA">
        <w:rPr>
          <w:b/>
        </w:rPr>
        <w:t>Idea2: Economy</w:t>
      </w:r>
    </w:p>
    <w:p w14:paraId="1A7D60BE" w14:textId="77777777" w:rsidR="00224D17" w:rsidRDefault="001A17AA">
      <w:r w:rsidRPr="001A17AA">
        <w:t>Eagle eye</w:t>
      </w:r>
      <w:r>
        <w:t xml:space="preserve">: using </w:t>
      </w:r>
      <w:r w:rsidRPr="00224D17">
        <w:rPr>
          <w:b/>
        </w:rPr>
        <w:t>satellite</w:t>
      </w:r>
      <w:r>
        <w:t xml:space="preserve"> to detect people in need of food and provide food for them</w:t>
      </w:r>
      <w:r w:rsidR="00224D17">
        <w:t xml:space="preserve">, rescue them from deserted areas. We get the food and money from donations, raise social awareness for not wasting food, collaborate with NGOs, Government, online (social media platform: </w:t>
      </w:r>
      <w:proofErr w:type="spellStart"/>
      <w:r w:rsidR="00224D17">
        <w:t>youtube</w:t>
      </w:r>
      <w:proofErr w:type="spellEnd"/>
      <w:r w:rsidR="00224D17">
        <w:t xml:space="preserve"> videos, challenges) to promote the program.</w:t>
      </w:r>
    </w:p>
    <w:p w14:paraId="56F50754" w14:textId="77777777" w:rsidR="003908D8" w:rsidRPr="006533AF" w:rsidRDefault="00224D17">
      <w:pPr>
        <w:rPr>
          <w:b/>
        </w:rPr>
      </w:pPr>
      <w:r w:rsidRPr="006533AF">
        <w:rPr>
          <w:b/>
        </w:rPr>
        <w:t>Idea</w:t>
      </w:r>
      <w:r w:rsidR="003908D8" w:rsidRPr="006533AF">
        <w:rPr>
          <w:b/>
        </w:rPr>
        <w:t>3: Environment</w:t>
      </w:r>
    </w:p>
    <w:p w14:paraId="11270519" w14:textId="77777777" w:rsidR="001A17AA" w:rsidRDefault="003908D8">
      <w:r w:rsidRPr="006533AF">
        <w:rPr>
          <w:b/>
        </w:rPr>
        <w:t>Dream Green:</w:t>
      </w:r>
      <w:r>
        <w:t xml:space="preserve"> using satellite to detect place that is in shortage of trees and use an app for people to install and plant trees in that place</w:t>
      </w:r>
      <w:r w:rsidR="006C704E">
        <w:t xml:space="preserve">. People in the surrounding area will come and plant trees. </w:t>
      </w:r>
      <w:proofErr w:type="spellStart"/>
      <w:r w:rsidR="006C704E">
        <w:t>Everytime</w:t>
      </w:r>
      <w:proofErr w:type="spellEnd"/>
      <w:r w:rsidR="006C704E">
        <w:t xml:space="preserve"> they plant a tree and grow it, update it periodically, they will get points and reach a certain level that enables them to have great deals/ discounts or money back. The satellite system will get the images of the trees the people take from the camera from the app and update and decide if that place has enough trees. The money can get from installing the app, advertisement</w:t>
      </w:r>
    </w:p>
    <w:p w14:paraId="20FB52EC" w14:textId="77777777" w:rsidR="006C704E" w:rsidRPr="006533AF" w:rsidRDefault="006C704E">
      <w:pPr>
        <w:rPr>
          <w:b/>
        </w:rPr>
      </w:pPr>
      <w:r w:rsidRPr="006533AF">
        <w:rPr>
          <w:b/>
        </w:rPr>
        <w:t>Idea4: Education</w:t>
      </w:r>
    </w:p>
    <w:p w14:paraId="64A8DC1B" w14:textId="75A0EF4B" w:rsidR="006C704E" w:rsidRDefault="006C704E">
      <w:r w:rsidRPr="006533AF">
        <w:rPr>
          <w:b/>
        </w:rPr>
        <w:t>Focus:</w:t>
      </w:r>
      <w:r>
        <w:t xml:space="preserve"> </w:t>
      </w:r>
      <w:r w:rsidR="00AD1F8F">
        <w:t>an app will detect if students open a new tab and notify them that they are distracted. A setting mode is set up from the lightest and most extreme: multiple pop ups or block the irrelevant tabs for a certain amount of time</w:t>
      </w:r>
    </w:p>
    <w:p w14:paraId="3A091326" w14:textId="4ED1FC19" w:rsidR="006533AF" w:rsidRPr="006533AF" w:rsidRDefault="006533AF">
      <w:pPr>
        <w:rPr>
          <w:b/>
        </w:rPr>
      </w:pPr>
      <w:r w:rsidRPr="006533AF">
        <w:rPr>
          <w:b/>
        </w:rPr>
        <w:t>Idea5: Fashion</w:t>
      </w:r>
    </w:p>
    <w:p w14:paraId="68C12FA2" w14:textId="14552342" w:rsidR="006533AF" w:rsidRDefault="003D1271">
      <w:pPr>
        <w:rPr>
          <w:b/>
        </w:rPr>
      </w:pPr>
      <w:proofErr w:type="spellStart"/>
      <w:r>
        <w:rPr>
          <w:b/>
        </w:rPr>
        <w:t>Fa</w:t>
      </w:r>
      <w:r w:rsidR="000F1BBD">
        <w:rPr>
          <w:b/>
        </w:rPr>
        <w:t>per</w:t>
      </w:r>
      <w:proofErr w:type="spellEnd"/>
      <w:r w:rsidR="006533AF" w:rsidRPr="006533AF">
        <w:rPr>
          <w:b/>
        </w:rPr>
        <w:t xml:space="preserve">: </w:t>
      </w:r>
    </w:p>
    <w:p w14:paraId="2152FADF" w14:textId="064A431C" w:rsidR="006533AF" w:rsidRDefault="006533AF" w:rsidP="006533AF">
      <w:pPr>
        <w:pStyle w:val="ListParagraph"/>
        <w:numPr>
          <w:ilvl w:val="0"/>
          <w:numId w:val="1"/>
        </w:numPr>
        <w:rPr>
          <w:b/>
        </w:rPr>
      </w:pPr>
      <w:r>
        <w:rPr>
          <w:b/>
        </w:rPr>
        <w:t xml:space="preserve">Summary: </w:t>
      </w:r>
      <w:r>
        <w:t xml:space="preserve">An app that uses machine learning to help you pick up your outfit for a day. It gathers data from your body size, height, weight, your mood, the weather, season, the trending, your preferred styles, categories, colors, the clothing purpose for the event you are </w:t>
      </w:r>
      <w:proofErr w:type="gramStart"/>
      <w:r>
        <w:t>going(</w:t>
      </w:r>
      <w:proofErr w:type="gramEnd"/>
      <w:r>
        <w:t xml:space="preserve">birthday, casual, formal), etc. to give customized suggestions and help pick your outfit from your closet (the pictures of your clothes will be uploaded on the app’s gallery). It will give suggestions and images of the picked outfit for you to visualize; if you like it you click the ‘heart sign’ and choose that outfit to wear, otherwise you swipe to the right and it will generate different outfit until you hit the ‘heart sign’ to exit. Every time you hit the ‘heart sign’, it will save the data and the app will update and learn what is your taste to give better suggestions next time. Once you choose your outfit for the day, you can save it in your calendar for the specific purpose/event you are going. If you don’t want to choose that many conditions for the app to run and want to try something new, then you could just hit button ‘random’ and it will suggest random outfit for you. You can also visualize yourself wearing the chosen outfit before actually wearing them by </w:t>
      </w:r>
      <w:r>
        <w:lastRenderedPageBreak/>
        <w:t xml:space="preserve">selecting the outfit and put them on the digital model, your cartooned/3-D image in the app. You can pick the clothes from </w:t>
      </w:r>
      <w:proofErr w:type="spellStart"/>
      <w:r>
        <w:t>your</w:t>
      </w:r>
      <w:proofErr w:type="spellEnd"/>
      <w:r>
        <w:t xml:space="preserve"> digital wardrobe or pictures online or the app’s database for the digital model to try on and save that image so that the app can learn your favorite look and improve more next time by suggesting local stores nearby that sell similar outfits. You can see what is trending right now and save your favorite look from the fashion brand that you choose and the app will learn and suggest more similar look from different brands. You can even ask for opinion in an anonymous online forum by uploading pictures of your digital model wearing your chosen outfit or just upload pictures of your clothes and your needs and they will give out their suggestions to you. When you upload the picture of your clothes on the digital wardrobe, you can categorize them and filter them the next time you pick an outfit and by categorizing your digital wardrobe, you can actually sort and clean the actual one. To inducing more people to install the app and getting more profit, we could utilize social media, have public figure to promote the app, organize fashion show/contest, etc.</w:t>
      </w:r>
    </w:p>
    <w:p w14:paraId="6C584AB7" w14:textId="59FD5805" w:rsidR="006533AF" w:rsidRDefault="006533AF" w:rsidP="006533AF">
      <w:pPr>
        <w:pStyle w:val="ListParagraph"/>
        <w:numPr>
          <w:ilvl w:val="0"/>
          <w:numId w:val="1"/>
        </w:numPr>
        <w:rPr>
          <w:b/>
        </w:rPr>
      </w:pPr>
      <w:r>
        <w:rPr>
          <w:b/>
        </w:rPr>
        <w:t xml:space="preserve">Who will benefit: </w:t>
      </w:r>
      <w:r>
        <w:t xml:space="preserve">People who don’t want to spend time thinking what to wear for today, especially </w:t>
      </w:r>
      <w:proofErr w:type="gramStart"/>
      <w:r>
        <w:t>girls.</w:t>
      </w:r>
      <w:proofErr w:type="gramEnd"/>
      <w:r>
        <w:t xml:space="preserve"> </w:t>
      </w:r>
    </w:p>
    <w:p w14:paraId="7E82CD3D" w14:textId="4A1F941C" w:rsidR="006533AF" w:rsidRDefault="006533AF" w:rsidP="006533AF">
      <w:pPr>
        <w:pStyle w:val="ListParagraph"/>
        <w:numPr>
          <w:ilvl w:val="0"/>
          <w:numId w:val="1"/>
        </w:numPr>
        <w:rPr>
          <w:b/>
        </w:rPr>
      </w:pPr>
      <w:r>
        <w:rPr>
          <w:b/>
        </w:rPr>
        <w:t xml:space="preserve">Originality: </w:t>
      </w:r>
      <w:r>
        <w:t xml:space="preserve">A kind of similar app called </w:t>
      </w:r>
      <w:proofErr w:type="spellStart"/>
      <w:r>
        <w:t>Pureple</w:t>
      </w:r>
      <w:proofErr w:type="spellEnd"/>
      <w:r>
        <w:t xml:space="preserve"> outfit planner </w:t>
      </w:r>
      <w:r w:rsidR="007A11FD">
        <w:t>BUT</w:t>
      </w:r>
      <w:r>
        <w:t xml:space="preserve"> it </w:t>
      </w:r>
      <w:r w:rsidR="00803FD0">
        <w:t>only</w:t>
      </w:r>
      <w:r>
        <w:t xml:space="preserve"> uses machine learning to suggest the outfit for the day. </w:t>
      </w:r>
      <w:r w:rsidR="007A11FD">
        <w:t>AND</w:t>
      </w:r>
      <w:r>
        <w:t xml:space="preserve"> </w:t>
      </w:r>
      <w:proofErr w:type="spellStart"/>
      <w:r w:rsidR="000F1BBD">
        <w:t>Faper</w:t>
      </w:r>
      <w:bookmarkStart w:id="0" w:name="_GoBack"/>
      <w:bookmarkEnd w:id="0"/>
      <w:proofErr w:type="spellEnd"/>
      <w:r>
        <w:t xml:space="preserve"> is better and more advanced by having random function to generate random outfit, </w:t>
      </w:r>
      <w:proofErr w:type="spellStart"/>
      <w:r>
        <w:t>creatingonline</w:t>
      </w:r>
      <w:proofErr w:type="spellEnd"/>
      <w:r>
        <w:t xml:space="preserve"> anonymous forum to ask for opinions, collaborating with fashion brands to generate money, better marketing campaigns by connecting with social media, public figure, giving suggestions on locations of local stores that sell the users’ preferred outfits, better visualization with digital wardrobe, 3-D model/cartooned figure of the user</w:t>
      </w:r>
      <w:r w:rsidR="00D27108">
        <w:t>, sorting your wardrobe, calendar to save your outfits.</w:t>
      </w:r>
    </w:p>
    <w:p w14:paraId="02ED2466" w14:textId="69933703" w:rsidR="006533AF" w:rsidRDefault="006533AF" w:rsidP="006533AF">
      <w:pPr>
        <w:pStyle w:val="ListParagraph"/>
        <w:numPr>
          <w:ilvl w:val="0"/>
          <w:numId w:val="1"/>
        </w:numPr>
        <w:rPr>
          <w:b/>
        </w:rPr>
      </w:pPr>
      <w:r>
        <w:rPr>
          <w:b/>
        </w:rPr>
        <w:t xml:space="preserve">Technical requirements (clarify data analytics): </w:t>
      </w:r>
      <w:r>
        <w:t>machine learning, get data from users (clothing preferences, different above-mentioned categories), use algorithms to calculate, analyze the collected data to suggest outfits, the ‘heart sign’ and swipe right to change to different outfits use iteration (while/for loop), random function.</w:t>
      </w:r>
    </w:p>
    <w:p w14:paraId="5CA131B2" w14:textId="08C89026" w:rsidR="006533AF" w:rsidRDefault="006533AF" w:rsidP="006533AF">
      <w:pPr>
        <w:pStyle w:val="ListParagraph"/>
        <w:numPr>
          <w:ilvl w:val="0"/>
          <w:numId w:val="1"/>
        </w:numPr>
        <w:rPr>
          <w:b/>
        </w:rPr>
      </w:pPr>
      <w:r>
        <w:rPr>
          <w:b/>
        </w:rPr>
        <w:t xml:space="preserve">User expectations: </w:t>
      </w:r>
      <w:r>
        <w:t>easy to use and visualize the outfit, has many selections from the app, can organize the wardrobe better and improve fashion taste.</w:t>
      </w:r>
      <w:r w:rsidR="006D68E4">
        <w:t xml:space="preserve"> Save more time when choosing outfit</w:t>
      </w:r>
    </w:p>
    <w:p w14:paraId="67BA7DCB" w14:textId="69DA6336" w:rsidR="006533AF" w:rsidRDefault="006533AF" w:rsidP="006533AF">
      <w:pPr>
        <w:pStyle w:val="ListParagraph"/>
        <w:numPr>
          <w:ilvl w:val="0"/>
          <w:numId w:val="1"/>
        </w:numPr>
        <w:rPr>
          <w:b/>
        </w:rPr>
      </w:pPr>
      <w:r>
        <w:rPr>
          <w:b/>
        </w:rPr>
        <w:t xml:space="preserve">Budget: </w:t>
      </w:r>
      <w:r>
        <w:t xml:space="preserve">Ask for monthly subscription if the user want to fully unlock all the functions. Get money from selling data to the fashion brands that the users like so that they can give out suggestions that the users may prefer and every time the user buys that outfit of that fashion brand through the app, it will generate money and profit because the app is the bridge/third-party to the purchase between fashion stores and the users/customers. If the user </w:t>
      </w:r>
      <w:proofErr w:type="gramStart"/>
      <w:r>
        <w:t>buy</w:t>
      </w:r>
      <w:proofErr w:type="gramEnd"/>
      <w:r>
        <w:t xml:space="preserve"> many times from the fashion stores, they can have special promo code to get discount on the next time. Promote on social media, each time they click a tutorial video to use the app or install the app it will generate money.</w:t>
      </w:r>
    </w:p>
    <w:p w14:paraId="0D547CF1" w14:textId="463354C6" w:rsidR="006533AF" w:rsidRPr="006533AF" w:rsidRDefault="006533AF" w:rsidP="006533AF">
      <w:pPr>
        <w:ind w:left="360"/>
        <w:rPr>
          <w:b/>
        </w:rPr>
      </w:pPr>
    </w:p>
    <w:sectPr w:rsidR="006533AF" w:rsidRPr="00653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70C7B"/>
    <w:multiLevelType w:val="hybridMultilevel"/>
    <w:tmpl w:val="F490B9D6"/>
    <w:lvl w:ilvl="0" w:tplc="E2F453D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MLYwM7U0NzQ3tTBS0lEKTi0uzszPAykwqgUA3sAsDywAAAA="/>
  </w:docVars>
  <w:rsids>
    <w:rsidRoot w:val="00DF7373"/>
    <w:rsid w:val="000F1BBD"/>
    <w:rsid w:val="00191234"/>
    <w:rsid w:val="001A17AA"/>
    <w:rsid w:val="00224D17"/>
    <w:rsid w:val="002277B5"/>
    <w:rsid w:val="003908D8"/>
    <w:rsid w:val="003D1271"/>
    <w:rsid w:val="006533AF"/>
    <w:rsid w:val="006C704E"/>
    <w:rsid w:val="006D68E4"/>
    <w:rsid w:val="00731A40"/>
    <w:rsid w:val="007A11FD"/>
    <w:rsid w:val="00803FD0"/>
    <w:rsid w:val="008F7B80"/>
    <w:rsid w:val="00AD1F8F"/>
    <w:rsid w:val="00B42CC8"/>
    <w:rsid w:val="00D27108"/>
    <w:rsid w:val="00D80674"/>
    <w:rsid w:val="00DF7373"/>
    <w:rsid w:val="00E65626"/>
    <w:rsid w:val="00F60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3525F"/>
  <w15:chartTrackingRefBased/>
  <w15:docId w15:val="{229EBBA3-18B4-4D19-9A27-766341EB2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33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TotalTime>
  <Pages>2</Pages>
  <Words>919</Words>
  <Characters>524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p Vu</dc:creator>
  <cp:keywords/>
  <dc:description/>
  <cp:lastModifiedBy>Diep Vu</cp:lastModifiedBy>
  <cp:revision>8</cp:revision>
  <dcterms:created xsi:type="dcterms:W3CDTF">2019-10-13T17:08:00Z</dcterms:created>
  <dcterms:modified xsi:type="dcterms:W3CDTF">2019-10-15T04:02:00Z</dcterms:modified>
</cp:coreProperties>
</file>